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31C6E" w14:textId="542A2E65" w:rsidR="00421B18" w:rsidRPr="003A4019" w:rsidRDefault="00421B18" w:rsidP="00421B18">
      <w:pPr>
        <w:pStyle w:val="Heading1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 xml:space="preserve">Name: </w:t>
      </w:r>
      <w:r w:rsidRPr="003A4019">
        <w:rPr>
          <w:rFonts w:ascii="Gilroy ExtraBold" w:hAnsi="Gilroy ExtraBold"/>
          <w:color w:val="000000" w:themeColor="text1"/>
          <w:sz w:val="36"/>
          <w:szCs w:val="36"/>
        </w:rPr>
        <w:tab/>
      </w:r>
      <w:r w:rsidRPr="003A4019">
        <w:rPr>
          <w:rFonts w:ascii="Gilroy ExtraBold" w:hAnsi="Gilroy ExtraBold"/>
          <w:color w:val="000000" w:themeColor="text1"/>
          <w:sz w:val="36"/>
          <w:szCs w:val="36"/>
        </w:rPr>
        <w:tab/>
        <w:t>Muhammad Maiz Nadeem</w:t>
      </w:r>
    </w:p>
    <w:p w14:paraId="2AECFBA5" w14:textId="02EA8452" w:rsidR="00421B18" w:rsidRPr="003A4019" w:rsidRDefault="00421B18" w:rsidP="00421B18">
      <w:pPr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</w:pPr>
      <w:r w:rsidRPr="003A4019"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  <w:t>Reg. ID</w:t>
      </w:r>
      <w:r w:rsidR="00F168C2" w:rsidRPr="003A4019"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  <w:t>:</w:t>
      </w:r>
      <w:r w:rsidRPr="003A4019">
        <w:rPr>
          <w:sz w:val="28"/>
          <w:szCs w:val="28"/>
        </w:rPr>
        <w:t xml:space="preserve"> </w:t>
      </w:r>
      <w:r w:rsidRPr="003A4019">
        <w:rPr>
          <w:sz w:val="28"/>
          <w:szCs w:val="28"/>
        </w:rPr>
        <w:tab/>
      </w:r>
      <w:r w:rsidRPr="003A4019">
        <w:rPr>
          <w:sz w:val="28"/>
          <w:szCs w:val="28"/>
        </w:rPr>
        <w:tab/>
      </w:r>
      <w:r w:rsidRPr="003A4019"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  <w:t>SP21-BCS-052</w:t>
      </w:r>
    </w:p>
    <w:p w14:paraId="1698ACDB" w14:textId="43758AA7" w:rsidR="00181D92" w:rsidRPr="003A4019" w:rsidRDefault="00181D92" w:rsidP="00421B18">
      <w:pPr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</w:pPr>
    </w:p>
    <w:p w14:paraId="0F55019C" w14:textId="52D43DD7" w:rsidR="00CA3807" w:rsidRPr="009649ED" w:rsidRDefault="002577EE" w:rsidP="005D25EF">
      <w:pPr>
        <w:pStyle w:val="Heading1"/>
        <w:spacing w:after="240"/>
        <w:jc w:val="center"/>
        <w:rPr>
          <w:rFonts w:ascii="Gilroy ExtraBold" w:hAnsi="Gilroy ExtraBold"/>
          <w:color w:val="000000" w:themeColor="text1"/>
          <w:sz w:val="36"/>
          <w:szCs w:val="36"/>
        </w:rPr>
      </w:pPr>
      <w:r>
        <w:rPr>
          <w:rFonts w:ascii="Gilroy ExtraBold" w:hAnsi="Gilroy ExtraBold"/>
          <w:color w:val="000000" w:themeColor="text1"/>
          <w:sz w:val="36"/>
          <w:szCs w:val="36"/>
        </w:rPr>
        <w:t>Recursion 2</w:t>
      </w:r>
    </w:p>
    <w:p w14:paraId="710472DC" w14:textId="4356E999" w:rsidR="001907F1" w:rsidRDefault="001907F1" w:rsidP="00636CC6">
      <w:pPr>
        <w:pStyle w:val="Heading1"/>
        <w:spacing w:after="240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>Question</w:t>
      </w:r>
      <w:r w:rsidR="00114D4E">
        <w:rPr>
          <w:rFonts w:ascii="Gilroy ExtraBold" w:hAnsi="Gilroy ExtraBold"/>
          <w:color w:val="000000" w:themeColor="text1"/>
          <w:sz w:val="36"/>
          <w:szCs w:val="36"/>
        </w:rPr>
        <w:t xml:space="preserve"> 1</w:t>
      </w:r>
      <w:r w:rsidRPr="003A4019">
        <w:rPr>
          <w:rFonts w:ascii="Gilroy ExtraBold" w:hAnsi="Gilroy ExtraBold"/>
          <w:color w:val="000000" w:themeColor="text1"/>
          <w:sz w:val="36"/>
          <w:szCs w:val="36"/>
        </w:rPr>
        <w:t>:</w:t>
      </w:r>
    </w:p>
    <w:p w14:paraId="784C69F2" w14:textId="77777777" w:rsidR="00172369" w:rsidRPr="00172369" w:rsidRDefault="00172369" w:rsidP="00172369"/>
    <w:p w14:paraId="5D0CF1D9" w14:textId="77777777" w:rsidR="00551F63" w:rsidRDefault="008310F1" w:rsidP="008310F1">
      <w:pPr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Implement the following recursive algorithm on array</w:t>
      </w:r>
      <w:r w:rsidR="00551F63">
        <w:rPr>
          <w:rFonts w:eastAsia="Times New Roman" w:cstheme="minorHAnsi"/>
          <w:color w:val="000000" w:themeColor="text1"/>
          <w:spacing w:val="5"/>
          <w:shd w:val="clear" w:color="auto" w:fill="FFFFFF"/>
        </w:rPr>
        <w:t>:</w:t>
      </w:r>
    </w:p>
    <w:p w14:paraId="220DDE45" w14:textId="77777777" w:rsidR="00551F63" w:rsidRDefault="00551F63" w:rsidP="008310F1">
      <w:pPr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</w:p>
    <w:p w14:paraId="2468DB43" w14:textId="7EA74F9B" w:rsidR="00B74595" w:rsidRPr="008310F1" w:rsidRDefault="008310F1" w:rsidP="008F0D62">
      <w:pPr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A</w:t>
      </w:r>
      <w:r w:rsidR="00C64C75"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   </w:t>
      </w:r>
      <w:r w:rsidR="00AA48E9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DW</w:t>
      </w:r>
      <w:r w:rsidR="00E51E82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78,</w:t>
      </w:r>
      <w:r w:rsidR="006A4DBC"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</w:t>
      </w: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24,</w:t>
      </w:r>
      <w:r w:rsidR="006A4DBC"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</w:t>
      </w: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45,</w:t>
      </w:r>
      <w:r w:rsidR="006A4DBC"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</w:t>
      </w: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87</w:t>
      </w:r>
    </w:p>
    <w:p w14:paraId="538897B7" w14:textId="136B59A9" w:rsidR="008310F1" w:rsidRPr="008310F1" w:rsidRDefault="008310F1" w:rsidP="008310F1">
      <w:pPr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N</w:t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</w:t>
      </w:r>
      <w:r w:rsidR="00AA48E9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  <w:t>DW</w:t>
      </w:r>
      <w:r w:rsidR="00967117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5</w:t>
      </w:r>
      <w:r w:rsidR="003613FC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3613FC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4D0A78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3613FC">
        <w:rPr>
          <w:rFonts w:eastAsia="Times New Roman" w:cstheme="minorHAnsi"/>
          <w:color w:val="000000" w:themeColor="text1"/>
          <w:spacing w:val="5"/>
          <w:shd w:val="clear" w:color="auto" w:fill="FFFFFF"/>
        </w:rPr>
        <w:t>(Size of Array)</w:t>
      </w:r>
    </w:p>
    <w:p w14:paraId="3A312EE2" w14:textId="4158D7F5" w:rsidR="008310F1" w:rsidRDefault="007B3911" w:rsidP="008310F1">
      <w:pPr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>i</w:t>
      </w:r>
      <w:r w:rsidR="003613FC"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</w:t>
      </w:r>
      <w:r w:rsidR="00967117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AA48E9">
        <w:rPr>
          <w:rFonts w:eastAsia="Times New Roman" w:cstheme="minorHAnsi"/>
          <w:color w:val="000000" w:themeColor="text1"/>
          <w:spacing w:val="5"/>
          <w:shd w:val="clear" w:color="auto" w:fill="FFFFFF"/>
        </w:rPr>
        <w:t>DW</w:t>
      </w:r>
      <w:r w:rsidR="00967117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8310F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0</w:t>
      </w:r>
      <w:r w:rsidR="008E4A73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8E4A73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4D0A78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8E4A73">
        <w:rPr>
          <w:rFonts w:eastAsia="Times New Roman" w:cstheme="minorHAnsi"/>
          <w:color w:val="000000" w:themeColor="text1"/>
          <w:spacing w:val="5"/>
          <w:shd w:val="clear" w:color="auto" w:fill="FFFFFF"/>
        </w:rPr>
        <w:t>(Local Counter)</w:t>
      </w:r>
    </w:p>
    <w:p w14:paraId="64974EB4" w14:textId="77777777" w:rsidR="00855540" w:rsidRPr="008310F1" w:rsidRDefault="00855540" w:rsidP="008310F1">
      <w:pPr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</w:p>
    <w:p w14:paraId="39F81E78" w14:textId="0BABC827" w:rsidR="008310F1" w:rsidRPr="008310F1" w:rsidRDefault="003613FC" w:rsidP="003613FC">
      <w:pPr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>M</w:t>
      </w:r>
      <w:r w:rsidR="008310F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inimum = </w:t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>F</w:t>
      </w:r>
      <w:r w:rsidR="008310F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ind</w:t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>M</w:t>
      </w:r>
      <w:r w:rsidR="009B18D0">
        <w:rPr>
          <w:rFonts w:eastAsia="Times New Roman" w:cstheme="minorHAnsi"/>
          <w:color w:val="000000" w:themeColor="text1"/>
          <w:spacing w:val="5"/>
          <w:shd w:val="clear" w:color="auto" w:fill="FFFFFF"/>
        </w:rPr>
        <w:t>in</w:t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</w:t>
      </w:r>
      <w:r w:rsidR="008310F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(</w:t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>i</w:t>
      </w:r>
      <w:r w:rsidR="008310F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) </w:t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{        </w:t>
      </w:r>
      <w:r w:rsidR="00BA6272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BA6272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BA6272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BA6272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// </w:t>
      </w:r>
      <w:r w:rsidR="008310F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means that the functions </w:t>
      </w:r>
    </w:p>
    <w:p w14:paraId="19D0C66F" w14:textId="26CE8C50" w:rsidR="008310F1" w:rsidRPr="008310F1" w:rsidRDefault="008310F1" w:rsidP="007B3911">
      <w:pPr>
        <w:ind w:firstLine="720"/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if (</w:t>
      </w:r>
      <w:r w:rsidR="007B3911"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i </w:t>
      </w: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==</w:t>
      </w:r>
      <w:r w:rsidR="007B3911"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</w:t>
      </w: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N-1)</w:t>
      </w:r>
      <w:r w:rsidR="007B3911"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</w:t>
      </w: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{</w:t>
      </w:r>
      <w:r w:rsidR="00BA6272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BA6272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BA6272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BA6272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BA6272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BA6272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  <w:t xml:space="preserve">    </w:t>
      </w:r>
      <w:r w:rsidR="00BA6272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returns answer in minimum</w:t>
      </w:r>
      <w:r w:rsidR="0088203D">
        <w:rPr>
          <w:rFonts w:eastAsia="Times New Roman" w:cstheme="minorHAnsi"/>
          <w:color w:val="000000" w:themeColor="text1"/>
          <w:spacing w:val="5"/>
          <w:shd w:val="clear" w:color="auto" w:fill="FFFFFF"/>
        </w:rPr>
        <w:t>.</w:t>
      </w:r>
    </w:p>
    <w:p w14:paraId="795953FB" w14:textId="77777777" w:rsidR="008310F1" w:rsidRPr="008310F1" w:rsidRDefault="008310F1" w:rsidP="009B18D0">
      <w:pPr>
        <w:ind w:left="720" w:firstLine="720"/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return A[i]</w:t>
      </w:r>
    </w:p>
    <w:p w14:paraId="72F7C535" w14:textId="77777777" w:rsidR="008310F1" w:rsidRPr="008310F1" w:rsidRDefault="008310F1" w:rsidP="007B3911">
      <w:pPr>
        <w:ind w:firstLine="720"/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}</w:t>
      </w:r>
    </w:p>
    <w:p w14:paraId="38442238" w14:textId="53EC5333" w:rsidR="008310F1" w:rsidRPr="008310F1" w:rsidRDefault="009B18D0" w:rsidP="009B18D0">
      <w:pPr>
        <w:ind w:firstLine="720"/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>e</w:t>
      </w:r>
      <w:r w:rsidR="008310F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lse</w:t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</w:t>
      </w:r>
      <w:r w:rsidR="008310F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{</w:t>
      </w:r>
    </w:p>
    <w:p w14:paraId="28E18F6B" w14:textId="3141B01E" w:rsidR="008310F1" w:rsidRPr="008310F1" w:rsidRDefault="009B18D0" w:rsidP="009B18D0">
      <w:pPr>
        <w:ind w:left="720" w:firstLine="720"/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Minimum </w:t>
      </w:r>
      <w:r w:rsidR="008310F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=</w:t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FindMin </w:t>
      </w:r>
      <w:r w:rsidR="008310F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(i+1)</w:t>
      </w:r>
    </w:p>
    <w:p w14:paraId="4C348043" w14:textId="1993A59D" w:rsidR="00293A21" w:rsidRDefault="009B18D0" w:rsidP="00293A21">
      <w:pPr>
        <w:ind w:left="720" w:firstLine="720"/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R</w:t>
      </w:r>
      <w:r w:rsidR="008310F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eturn</w:t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</w:t>
      </w:r>
      <w:r w:rsidR="008310F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(MIN</w:t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</w:t>
      </w:r>
      <w:r w:rsidR="008310F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(</w:t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>Minimum</w:t>
      </w:r>
      <w:r w:rsidR="008310F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,</w:t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</w:t>
      </w:r>
      <w:r w:rsidR="008310F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A[i])</w:t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</w:t>
      </w:r>
      <w:r w:rsidR="00293A21"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) </w:t>
      </w:r>
      <w:r w:rsidR="00293A2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)</w:t>
      </w:r>
      <w:r w:rsidR="00293A21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293A21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  <w:t>//</w:t>
      </w:r>
      <w:r w:rsidR="00293A2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return which ever is minimum of</w:t>
      </w:r>
    </w:p>
    <w:p w14:paraId="025644CC" w14:textId="2F7FA20F" w:rsidR="008310F1" w:rsidRPr="008310F1" w:rsidRDefault="00B77394" w:rsidP="00B77394">
      <w:pPr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 xml:space="preserve">            </w:t>
      </w:r>
      <w:r w:rsidR="00A9065E">
        <w:rPr>
          <w:rFonts w:eastAsia="Times New Roman" w:cstheme="minorHAnsi"/>
          <w:color w:val="000000" w:themeColor="text1"/>
          <w:spacing w:val="5"/>
          <w:shd w:val="clear" w:color="auto" w:fill="FFFFFF"/>
        </w:rPr>
        <w:t>}</w:t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293A21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293A21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293A21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293A21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</w:r>
      <w:r w:rsidR="000A748B">
        <w:rPr>
          <w:rFonts w:eastAsia="Times New Roman" w:cstheme="minorHAnsi"/>
          <w:color w:val="000000" w:themeColor="text1"/>
          <w:spacing w:val="5"/>
          <w:shd w:val="clear" w:color="auto" w:fill="FFFFFF"/>
        </w:rPr>
        <w:tab/>
        <w:t xml:space="preserve">    </w:t>
      </w:r>
      <w:r w:rsidR="00293A21"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the two parameters</w:t>
      </w:r>
      <w:r w:rsidR="0088203D">
        <w:rPr>
          <w:rFonts w:eastAsia="Times New Roman" w:cstheme="minorHAnsi"/>
          <w:color w:val="000000" w:themeColor="text1"/>
          <w:spacing w:val="5"/>
          <w:shd w:val="clear" w:color="auto" w:fill="FFFFFF"/>
        </w:rPr>
        <w:t>.</w:t>
      </w:r>
    </w:p>
    <w:p w14:paraId="341CB322" w14:textId="4953C9CA" w:rsidR="00B02E33" w:rsidRDefault="008310F1" w:rsidP="00B77394">
      <w:pPr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  <w:r w:rsidRPr="008310F1">
        <w:rPr>
          <w:rFonts w:eastAsia="Times New Roman" w:cstheme="minorHAnsi"/>
          <w:color w:val="000000" w:themeColor="text1"/>
          <w:spacing w:val="5"/>
          <w:shd w:val="clear" w:color="auto" w:fill="FFFFFF"/>
        </w:rPr>
        <w:t>}</w:t>
      </w:r>
    </w:p>
    <w:p w14:paraId="2E71159D" w14:textId="77777777" w:rsidR="00172369" w:rsidRDefault="00172369" w:rsidP="00B77394">
      <w:pPr>
        <w:rPr>
          <w:rFonts w:eastAsia="Times New Roman" w:cstheme="minorHAnsi"/>
          <w:color w:val="000000" w:themeColor="text1"/>
          <w:spacing w:val="5"/>
          <w:shd w:val="clear" w:color="auto" w:fill="FFFFFF"/>
        </w:rPr>
      </w:pPr>
    </w:p>
    <w:p w14:paraId="7AA76566" w14:textId="77777777" w:rsidR="00855540" w:rsidRPr="0046495E" w:rsidRDefault="00855540" w:rsidP="00B77394"/>
    <w:p w14:paraId="4B845F9C" w14:textId="29816821" w:rsidR="00184421" w:rsidRDefault="00845576" w:rsidP="00184421">
      <w:pPr>
        <w:pStyle w:val="Heading1"/>
        <w:spacing w:before="0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>Answer:</w:t>
      </w:r>
    </w:p>
    <w:p w14:paraId="64847A46" w14:textId="77777777" w:rsidR="00172369" w:rsidRPr="00172369" w:rsidRDefault="00172369" w:rsidP="00172369"/>
    <w:p w14:paraId="55C69EA0" w14:textId="77777777" w:rsidR="00184421" w:rsidRDefault="00184421" w:rsidP="00BD1F47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3"/>
      </w:tblGrid>
      <w:tr w:rsidR="00184421" w:rsidRPr="00184421" w14:paraId="7967BD0D" w14:textId="77777777" w:rsidTr="00BF22A2">
        <w:tc>
          <w:tcPr>
            <w:tcW w:w="0" w:type="auto"/>
            <w:shd w:val="clear" w:color="auto" w:fill="FFFFFF"/>
            <w:hideMark/>
          </w:tcPr>
          <w:p w14:paraId="2FB5AAD3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67671A45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50BCE0C4" w14:textId="77777777" w:rsidTr="00BF22A2">
        <w:tc>
          <w:tcPr>
            <w:tcW w:w="0" w:type="auto"/>
            <w:shd w:val="clear" w:color="auto" w:fill="FFFFFF"/>
            <w:hideMark/>
          </w:tcPr>
          <w:p w14:paraId="1BCCA2D2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48F18F3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0FC13E2E" w14:textId="77777777" w:rsidTr="00BF22A2">
        <w:tc>
          <w:tcPr>
            <w:tcW w:w="0" w:type="auto"/>
            <w:shd w:val="clear" w:color="auto" w:fill="FFFFFF"/>
            <w:hideMark/>
          </w:tcPr>
          <w:p w14:paraId="7907ABC5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3655AC56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02200ECD" w14:textId="77777777" w:rsidTr="00BF22A2">
        <w:tc>
          <w:tcPr>
            <w:tcW w:w="0" w:type="auto"/>
            <w:shd w:val="clear" w:color="auto" w:fill="FFFFFF"/>
            <w:hideMark/>
          </w:tcPr>
          <w:p w14:paraId="037B2383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60DFFEE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497ECCCD" w14:textId="77777777" w:rsidTr="00BF22A2">
        <w:tc>
          <w:tcPr>
            <w:tcW w:w="0" w:type="auto"/>
            <w:shd w:val="clear" w:color="auto" w:fill="FFFFFF"/>
            <w:hideMark/>
          </w:tcPr>
          <w:p w14:paraId="22E490F0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A       </w:t>
            </w:r>
            <w:r w:rsidRPr="00184421">
              <w:rPr>
                <w:rFonts w:ascii="Consolas" w:eastAsia="Times New Roman" w:hAnsi="Consolas" w:cs="Times New Roman"/>
                <w:i/>
                <w:iCs/>
                <w:color w:val="34A7B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3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  <w:r w:rsidRPr="00184421">
              <w:rPr>
                <w:rFonts w:ascii="Consolas" w:eastAsia="Times New Roman" w:hAnsi="Consolas" w:cs="Times New Roman"/>
                <w:color w:val="A5A5A5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; (Global) Array that holds terms</w:t>
            </w:r>
          </w:p>
          <w:p w14:paraId="3598FF16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04E92A83" w14:textId="77777777" w:rsidTr="00BF22A2">
        <w:tc>
          <w:tcPr>
            <w:tcW w:w="0" w:type="auto"/>
            <w:shd w:val="clear" w:color="auto" w:fill="FFFFFF"/>
            <w:hideMark/>
          </w:tcPr>
          <w:p w14:paraId="2083BE33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I       </w:t>
            </w:r>
            <w:r w:rsidRPr="00184421">
              <w:rPr>
                <w:rFonts w:ascii="Consolas" w:eastAsia="Times New Roman" w:hAnsi="Consolas" w:cs="Times New Roman"/>
                <w:i/>
                <w:iCs/>
                <w:color w:val="34A7B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 </w:t>
            </w:r>
            <w:r w:rsidRPr="00184421">
              <w:rPr>
                <w:rFonts w:ascii="Consolas" w:eastAsia="Times New Roman" w:hAnsi="Consolas" w:cs="Times New Roman"/>
                <w:color w:val="A5A5A5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; (Local)  Array's index</w:t>
            </w:r>
          </w:p>
          <w:p w14:paraId="79246950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589CE720" w14:textId="77777777" w:rsidTr="00BF22A2">
        <w:tc>
          <w:tcPr>
            <w:tcW w:w="0" w:type="auto"/>
            <w:shd w:val="clear" w:color="auto" w:fill="FFFFFF"/>
            <w:hideMark/>
          </w:tcPr>
          <w:p w14:paraId="00108E3A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N       </w:t>
            </w:r>
            <w:r w:rsidRPr="00184421">
              <w:rPr>
                <w:rFonts w:ascii="Consolas" w:eastAsia="Times New Roman" w:hAnsi="Consolas" w:cs="Times New Roman"/>
                <w:i/>
                <w:iCs/>
                <w:color w:val="34A7B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 </w:t>
            </w:r>
            <w:r w:rsidRPr="00184421">
              <w:rPr>
                <w:rFonts w:ascii="Consolas" w:eastAsia="Times New Roman" w:hAnsi="Consolas" w:cs="Times New Roman"/>
                <w:color w:val="A5A5A5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; (Global) Number of terms remaining</w:t>
            </w:r>
          </w:p>
          <w:p w14:paraId="162D081C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3CB39F64" w14:textId="77777777" w:rsidTr="00BF22A2">
        <w:tc>
          <w:tcPr>
            <w:tcW w:w="0" w:type="auto"/>
            <w:shd w:val="clear" w:color="auto" w:fill="FFFFFF"/>
            <w:hideMark/>
          </w:tcPr>
          <w:p w14:paraId="165B8CAA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MIN     </w:t>
            </w:r>
            <w:r w:rsidRPr="00184421">
              <w:rPr>
                <w:rFonts w:ascii="Consolas" w:eastAsia="Times New Roman" w:hAnsi="Consolas" w:cs="Times New Roman"/>
                <w:i/>
                <w:iCs/>
                <w:color w:val="34A7B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 </w:t>
            </w:r>
            <w:r w:rsidRPr="00184421">
              <w:rPr>
                <w:rFonts w:ascii="Consolas" w:eastAsia="Times New Roman" w:hAnsi="Consolas" w:cs="Times New Roman"/>
                <w:color w:val="A5A5A5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; (Global) Holds minimum value</w:t>
            </w:r>
          </w:p>
          <w:p w14:paraId="51301572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5A2C1DD4" w14:textId="77777777" w:rsidTr="00BF22A2">
        <w:tc>
          <w:tcPr>
            <w:tcW w:w="0" w:type="auto"/>
            <w:shd w:val="clear" w:color="auto" w:fill="FFFFFF"/>
            <w:hideMark/>
          </w:tcPr>
          <w:p w14:paraId="51F68529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95F5AD2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37426193" w14:textId="77777777" w:rsidTr="00BF22A2">
        <w:tc>
          <w:tcPr>
            <w:tcW w:w="0" w:type="auto"/>
            <w:shd w:val="clear" w:color="auto" w:fill="FFFFFF"/>
            <w:hideMark/>
          </w:tcPr>
          <w:p w14:paraId="69812B73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   .CODE</w:t>
            </w:r>
          </w:p>
          <w:p w14:paraId="1B6CC806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28393A43" w14:textId="77777777" w:rsidTr="00BF22A2">
        <w:tc>
          <w:tcPr>
            <w:tcW w:w="0" w:type="auto"/>
            <w:shd w:val="clear" w:color="auto" w:fill="FFFFFF"/>
            <w:hideMark/>
          </w:tcPr>
          <w:p w14:paraId="08A6249D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8D75733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3373B374" w14:textId="77777777" w:rsidTr="00BF22A2">
        <w:tc>
          <w:tcPr>
            <w:tcW w:w="0" w:type="auto"/>
            <w:shd w:val="clear" w:color="auto" w:fill="FFFFFF"/>
            <w:hideMark/>
          </w:tcPr>
          <w:p w14:paraId="367CE40C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   MAIN PROC</w:t>
            </w:r>
          </w:p>
          <w:p w14:paraId="704573AD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12B4D047" w14:textId="77777777" w:rsidTr="00BF22A2">
        <w:tc>
          <w:tcPr>
            <w:tcW w:w="0" w:type="auto"/>
            <w:shd w:val="clear" w:color="auto" w:fill="FFFFFF"/>
            <w:hideMark/>
          </w:tcPr>
          <w:p w14:paraId="78B82980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C1D14D3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11840F98" w14:textId="77777777" w:rsidTr="00BF22A2">
        <w:tc>
          <w:tcPr>
            <w:tcW w:w="0" w:type="auto"/>
            <w:shd w:val="clear" w:color="auto" w:fill="FFFFFF"/>
            <w:hideMark/>
          </w:tcPr>
          <w:p w14:paraId="3DA6DD4E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LEA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, A</w:t>
            </w:r>
          </w:p>
          <w:p w14:paraId="4584C4F0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1B7BF954" w14:textId="77777777" w:rsidTr="00BF22A2">
        <w:tc>
          <w:tcPr>
            <w:tcW w:w="0" w:type="auto"/>
            <w:shd w:val="clear" w:color="auto" w:fill="FFFFFF"/>
            <w:hideMark/>
          </w:tcPr>
          <w:p w14:paraId="1256FCFC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2E33FCF4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20DE0BC9" w14:textId="77777777" w:rsidTr="00BF22A2">
        <w:tc>
          <w:tcPr>
            <w:tcW w:w="0" w:type="auto"/>
            <w:shd w:val="clear" w:color="auto" w:fill="FFFFFF"/>
            <w:hideMark/>
          </w:tcPr>
          <w:p w14:paraId="7E18D970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INDMIN</w:t>
            </w:r>
          </w:p>
          <w:p w14:paraId="1A5A9A4C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6D79E054" w14:textId="77777777" w:rsidTr="00BF22A2">
        <w:tc>
          <w:tcPr>
            <w:tcW w:w="0" w:type="auto"/>
            <w:shd w:val="clear" w:color="auto" w:fill="FFFFFF"/>
            <w:hideMark/>
          </w:tcPr>
          <w:p w14:paraId="0176DE03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82FD136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40521A4D" w14:textId="77777777" w:rsidTr="00BF22A2">
        <w:tc>
          <w:tcPr>
            <w:tcW w:w="0" w:type="auto"/>
            <w:shd w:val="clear" w:color="auto" w:fill="FFFFFF"/>
            <w:hideMark/>
          </w:tcPr>
          <w:p w14:paraId="779FE867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4CA3BB37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7DB2E26B" w14:textId="77777777" w:rsidTr="00BF22A2">
        <w:tc>
          <w:tcPr>
            <w:tcW w:w="0" w:type="auto"/>
            <w:shd w:val="clear" w:color="auto" w:fill="FFFFFF"/>
            <w:hideMark/>
          </w:tcPr>
          <w:p w14:paraId="28C7D657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   MAIN ENDP</w:t>
            </w:r>
          </w:p>
          <w:p w14:paraId="15767D55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7D905AC8" w14:textId="77777777" w:rsidTr="00BF22A2">
        <w:tc>
          <w:tcPr>
            <w:tcW w:w="0" w:type="auto"/>
            <w:shd w:val="clear" w:color="auto" w:fill="FFFFFF"/>
            <w:hideMark/>
          </w:tcPr>
          <w:p w14:paraId="52A51A15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2E6712C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669DBC0F" w14:textId="77777777" w:rsidTr="00BF22A2">
        <w:tc>
          <w:tcPr>
            <w:tcW w:w="0" w:type="auto"/>
            <w:shd w:val="clear" w:color="auto" w:fill="FFFFFF"/>
            <w:hideMark/>
          </w:tcPr>
          <w:p w14:paraId="25F79488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609F236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223DA7EE" w14:textId="77777777" w:rsidTr="00BF22A2">
        <w:tc>
          <w:tcPr>
            <w:tcW w:w="0" w:type="auto"/>
            <w:shd w:val="clear" w:color="auto" w:fill="FFFFFF"/>
            <w:hideMark/>
          </w:tcPr>
          <w:p w14:paraId="4C447F5D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   FINDMIN PROC</w:t>
            </w:r>
          </w:p>
          <w:p w14:paraId="7AD6EC8C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2EA56FD9" w14:textId="77777777" w:rsidTr="00BF22A2">
        <w:tc>
          <w:tcPr>
            <w:tcW w:w="0" w:type="auto"/>
            <w:shd w:val="clear" w:color="auto" w:fill="FFFFFF"/>
            <w:hideMark/>
          </w:tcPr>
          <w:p w14:paraId="32600CAF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9D36A65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2DED8C84" w14:textId="77777777" w:rsidTr="00BF22A2">
        <w:tc>
          <w:tcPr>
            <w:tcW w:w="0" w:type="auto"/>
            <w:shd w:val="clear" w:color="auto" w:fill="FFFFFF"/>
            <w:hideMark/>
          </w:tcPr>
          <w:p w14:paraId="1BC0926E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SP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    </w:t>
            </w:r>
          </w:p>
          <w:p w14:paraId="45BE3B16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118FC542" w14:textId="77777777" w:rsidTr="00BF22A2">
        <w:tc>
          <w:tcPr>
            <w:tcW w:w="0" w:type="auto"/>
            <w:shd w:val="clear" w:color="auto" w:fill="FFFFFF"/>
            <w:hideMark/>
          </w:tcPr>
          <w:p w14:paraId="0D346F69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FA2BF40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619D4FE6" w14:textId="77777777" w:rsidTr="00BF22A2">
        <w:tc>
          <w:tcPr>
            <w:tcW w:w="0" w:type="auto"/>
            <w:shd w:val="clear" w:color="auto" w:fill="FFFFFF"/>
            <w:hideMark/>
          </w:tcPr>
          <w:p w14:paraId="538F21A2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 </w:t>
            </w:r>
          </w:p>
          <w:p w14:paraId="350A2795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1117CFEA" w14:textId="77777777" w:rsidTr="00BF22A2">
        <w:tc>
          <w:tcPr>
            <w:tcW w:w="0" w:type="auto"/>
            <w:shd w:val="clear" w:color="auto" w:fill="FFFFFF"/>
            <w:hideMark/>
          </w:tcPr>
          <w:p w14:paraId="6B0F2369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, N</w:t>
            </w:r>
          </w:p>
          <w:p w14:paraId="3ECE72D3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388365C7" w14:textId="77777777" w:rsidTr="00BF22A2">
        <w:tc>
          <w:tcPr>
            <w:tcW w:w="0" w:type="auto"/>
            <w:shd w:val="clear" w:color="auto" w:fill="FFFFFF"/>
            <w:hideMark/>
          </w:tcPr>
          <w:p w14:paraId="598FED84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, N</w:t>
            </w:r>
          </w:p>
          <w:p w14:paraId="0197D2EC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18422C76" w14:textId="77777777" w:rsidTr="00BF22A2">
        <w:tc>
          <w:tcPr>
            <w:tcW w:w="0" w:type="auto"/>
            <w:shd w:val="clear" w:color="auto" w:fill="FFFFFF"/>
            <w:hideMark/>
          </w:tcPr>
          <w:p w14:paraId="23E4460F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7606653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165F5DC2" w14:textId="77777777" w:rsidTr="00BF22A2">
        <w:tc>
          <w:tcPr>
            <w:tcW w:w="0" w:type="auto"/>
            <w:shd w:val="clear" w:color="auto" w:fill="FFFFFF"/>
            <w:hideMark/>
          </w:tcPr>
          <w:p w14:paraId="3DB06816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3395D6D4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3AA9E650" w14:textId="77777777" w:rsidTr="00BF22A2">
        <w:tc>
          <w:tcPr>
            <w:tcW w:w="0" w:type="auto"/>
            <w:shd w:val="clear" w:color="auto" w:fill="FFFFFF"/>
            <w:hideMark/>
          </w:tcPr>
          <w:p w14:paraId="639C8DAD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AGAIN</w:t>
            </w:r>
          </w:p>
          <w:p w14:paraId="07F41A84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5D550B7C" w14:textId="77777777" w:rsidTr="00BF22A2">
        <w:tc>
          <w:tcPr>
            <w:tcW w:w="0" w:type="auto"/>
            <w:shd w:val="clear" w:color="auto" w:fill="FFFFFF"/>
            <w:hideMark/>
          </w:tcPr>
          <w:p w14:paraId="22F552EC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87AE2A1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4CC74950" w14:textId="77777777" w:rsidTr="00BF22A2">
        <w:tc>
          <w:tcPr>
            <w:tcW w:w="0" w:type="auto"/>
            <w:shd w:val="clear" w:color="auto" w:fill="FFFFFF"/>
            <w:hideMark/>
          </w:tcPr>
          <w:p w14:paraId="22A67B73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67DAB7BA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2DB9B239" w14:textId="77777777" w:rsidTr="00BF22A2">
        <w:tc>
          <w:tcPr>
            <w:tcW w:w="0" w:type="auto"/>
            <w:shd w:val="clear" w:color="auto" w:fill="FFFFFF"/>
            <w:hideMark/>
          </w:tcPr>
          <w:p w14:paraId="14546DBD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06029FD0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1006E199" w14:textId="77777777" w:rsidTr="00BF22A2">
        <w:tc>
          <w:tcPr>
            <w:tcW w:w="0" w:type="auto"/>
            <w:shd w:val="clear" w:color="auto" w:fill="FFFFFF"/>
            <w:hideMark/>
          </w:tcPr>
          <w:p w14:paraId="47F70F5F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MIN,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6C15811B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77501CBB" w14:textId="77777777" w:rsidTr="00BF22A2">
        <w:tc>
          <w:tcPr>
            <w:tcW w:w="0" w:type="auto"/>
            <w:shd w:val="clear" w:color="auto" w:fill="FFFFFF"/>
            <w:hideMark/>
          </w:tcPr>
          <w:p w14:paraId="73095690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XIT</w:t>
            </w:r>
          </w:p>
          <w:p w14:paraId="484AC40E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39F94A65" w14:textId="77777777" w:rsidTr="00BF22A2">
        <w:tc>
          <w:tcPr>
            <w:tcW w:w="0" w:type="auto"/>
            <w:shd w:val="clear" w:color="auto" w:fill="FFFFFF"/>
            <w:hideMark/>
          </w:tcPr>
          <w:p w14:paraId="576B355B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6EAD4FA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31A3FF20" w14:textId="77777777" w:rsidTr="00BF22A2">
        <w:tc>
          <w:tcPr>
            <w:tcW w:w="0" w:type="auto"/>
            <w:shd w:val="clear" w:color="auto" w:fill="FFFFFF"/>
            <w:hideMark/>
          </w:tcPr>
          <w:p w14:paraId="2BA7DAC9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84421">
              <w:rPr>
                <w:rFonts w:ascii="Consolas" w:eastAsia="Times New Roman" w:hAnsi="Consolas" w:cs="Times New Roman"/>
                <w:color w:val="427E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AGAIN: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I,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61811F8B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33A7C7AA" w14:textId="77777777" w:rsidTr="00BF22A2">
        <w:tc>
          <w:tcPr>
            <w:tcW w:w="0" w:type="auto"/>
            <w:shd w:val="clear" w:color="auto" w:fill="FFFFFF"/>
            <w:hideMark/>
          </w:tcPr>
          <w:p w14:paraId="7B7F2A1D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I</w:t>
            </w:r>
          </w:p>
          <w:p w14:paraId="587FA347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1CCFE645" w14:textId="77777777" w:rsidTr="00BF22A2">
        <w:tc>
          <w:tcPr>
            <w:tcW w:w="0" w:type="auto"/>
            <w:shd w:val="clear" w:color="auto" w:fill="FFFFFF"/>
            <w:hideMark/>
          </w:tcPr>
          <w:p w14:paraId="46A39BAD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INDMIN</w:t>
            </w:r>
          </w:p>
          <w:p w14:paraId="0D980A4D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08B7F34D" w14:textId="77777777" w:rsidTr="00BF22A2">
        <w:tc>
          <w:tcPr>
            <w:tcW w:w="0" w:type="auto"/>
            <w:shd w:val="clear" w:color="auto" w:fill="FFFFFF"/>
            <w:hideMark/>
          </w:tcPr>
          <w:p w14:paraId="6EC1A4AE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</w:p>
          <w:p w14:paraId="15D78938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5CCC9888" w14:textId="77777777" w:rsidTr="00BF22A2">
        <w:tc>
          <w:tcPr>
            <w:tcW w:w="0" w:type="auto"/>
            <w:shd w:val="clear" w:color="auto" w:fill="FFFFFF"/>
            <w:hideMark/>
          </w:tcPr>
          <w:p w14:paraId="13FD8F2B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SP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016A0EF6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3855334E" w14:textId="77777777" w:rsidTr="00BF22A2">
        <w:tc>
          <w:tcPr>
            <w:tcW w:w="0" w:type="auto"/>
            <w:shd w:val="clear" w:color="auto" w:fill="FFFFFF"/>
            <w:hideMark/>
          </w:tcPr>
          <w:p w14:paraId="300476D8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36500ED1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733C2D4B" w14:textId="77777777" w:rsidTr="00BF22A2">
        <w:tc>
          <w:tcPr>
            <w:tcW w:w="0" w:type="auto"/>
            <w:shd w:val="clear" w:color="auto" w:fill="FFFFFF"/>
            <w:hideMark/>
          </w:tcPr>
          <w:p w14:paraId="379E06D6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44790EDE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01CA9652" w14:textId="77777777" w:rsidTr="00BF22A2">
        <w:tc>
          <w:tcPr>
            <w:tcW w:w="0" w:type="auto"/>
            <w:shd w:val="clear" w:color="auto" w:fill="FFFFFF"/>
            <w:hideMark/>
          </w:tcPr>
          <w:p w14:paraId="66A27D7F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MIN,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</w:p>
          <w:p w14:paraId="02B556AB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2136A2A8" w14:textId="77777777" w:rsidTr="00BF22A2">
        <w:tc>
          <w:tcPr>
            <w:tcW w:w="0" w:type="auto"/>
            <w:shd w:val="clear" w:color="auto" w:fill="FFFFFF"/>
            <w:hideMark/>
          </w:tcPr>
          <w:p w14:paraId="53F5841C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JLE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XIT</w:t>
            </w:r>
          </w:p>
          <w:p w14:paraId="0CD9F91E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5359C3B3" w14:textId="77777777" w:rsidTr="00BF22A2">
        <w:tc>
          <w:tcPr>
            <w:tcW w:w="0" w:type="auto"/>
            <w:shd w:val="clear" w:color="auto" w:fill="FFFFFF"/>
            <w:hideMark/>
          </w:tcPr>
          <w:p w14:paraId="480AC7B2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MIN,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609BC823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7CEC16E3" w14:textId="77777777" w:rsidTr="00BF22A2">
        <w:tc>
          <w:tcPr>
            <w:tcW w:w="0" w:type="auto"/>
            <w:shd w:val="clear" w:color="auto" w:fill="FFFFFF"/>
            <w:hideMark/>
          </w:tcPr>
          <w:p w14:paraId="35B593D4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</w:p>
          <w:p w14:paraId="11F4F1C7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1F3A9C79" w14:textId="77777777" w:rsidTr="00BF22A2">
        <w:tc>
          <w:tcPr>
            <w:tcW w:w="0" w:type="auto"/>
            <w:shd w:val="clear" w:color="auto" w:fill="FFFFFF"/>
            <w:hideMark/>
          </w:tcPr>
          <w:p w14:paraId="0836FA21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0267A9C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62900D59" w14:textId="77777777" w:rsidTr="00BF22A2">
        <w:tc>
          <w:tcPr>
            <w:tcW w:w="0" w:type="auto"/>
            <w:shd w:val="clear" w:color="auto" w:fill="FFFFFF"/>
            <w:hideMark/>
          </w:tcPr>
          <w:p w14:paraId="269193B8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184421">
              <w:rPr>
                <w:rFonts w:ascii="Consolas" w:eastAsia="Times New Roman" w:hAnsi="Consolas" w:cs="Times New Roman"/>
                <w:color w:val="427E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EXIT:</w:t>
            </w:r>
          </w:p>
          <w:p w14:paraId="39DCB171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170811F1" w14:textId="77777777" w:rsidTr="00BF22A2">
        <w:tc>
          <w:tcPr>
            <w:tcW w:w="0" w:type="auto"/>
            <w:shd w:val="clear" w:color="auto" w:fill="FFFFFF"/>
            <w:hideMark/>
          </w:tcPr>
          <w:p w14:paraId="4B5CEC3E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184421">
              <w:rPr>
                <w:rFonts w:ascii="Consolas" w:eastAsia="Times New Roman" w:hAnsi="Consolas" w:cs="Times New Roman"/>
                <w:color w:val="C7004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84421">
              <w:rPr>
                <w:rFonts w:ascii="Consolas" w:eastAsia="Times New Roman" w:hAnsi="Consolas" w:cs="Times New Roman"/>
                <w:color w:val="7C4FCD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46DFE95B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1DE4D9E8" w14:textId="77777777" w:rsidTr="00BF22A2">
        <w:tc>
          <w:tcPr>
            <w:tcW w:w="0" w:type="auto"/>
            <w:shd w:val="clear" w:color="auto" w:fill="FFFFFF"/>
            <w:hideMark/>
          </w:tcPr>
          <w:p w14:paraId="2BA501C6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441DDBF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</w:p>
        </w:tc>
      </w:tr>
      <w:tr w:rsidR="00184421" w:rsidRPr="00184421" w14:paraId="5C0973BB" w14:textId="77777777" w:rsidTr="00BF22A2">
        <w:tc>
          <w:tcPr>
            <w:tcW w:w="0" w:type="auto"/>
            <w:shd w:val="clear" w:color="auto" w:fill="FFFFFF"/>
            <w:hideMark/>
          </w:tcPr>
          <w:p w14:paraId="6F8853F3" w14:textId="77777777" w:rsidR="00184421" w:rsidRPr="00184421" w:rsidRDefault="00184421" w:rsidP="00BF22A2">
            <w:pPr>
              <w:rPr>
                <w:rFonts w:ascii="Consolas" w:eastAsia="Times New Roman" w:hAnsi="Consolas" w:cs="Times New Roman"/>
                <w:color w:val="000000"/>
                <w:sz w:val="22"/>
                <w:szCs w:val="22"/>
                <w:lang w:val="en-PK" w:eastAsia="en-PK"/>
              </w:rPr>
            </w:pPr>
            <w:r w:rsidRPr="00184421">
              <w:rPr>
                <w:rFonts w:ascii="Consolas" w:eastAsia="Times New Roman" w:hAnsi="Consolas" w:cs="Times New Roman"/>
                <w:color w:val="000000"/>
                <w:sz w:val="22"/>
                <w:szCs w:val="22"/>
                <w:bdr w:val="none" w:sz="0" w:space="0" w:color="auto" w:frame="1"/>
                <w:shd w:val="clear" w:color="auto" w:fill="FFFFFF"/>
                <w:lang w:val="en-PK" w:eastAsia="en-PK"/>
              </w:rPr>
              <w:t>    FINDMIN ENDP</w:t>
            </w:r>
          </w:p>
        </w:tc>
      </w:tr>
    </w:tbl>
    <w:p w14:paraId="4BDE7184" w14:textId="77777777" w:rsidR="00184421" w:rsidRDefault="00184421" w:rsidP="00BD1F47"/>
    <w:p w14:paraId="663C8381" w14:textId="405EE9B6" w:rsidR="00005981" w:rsidRDefault="00005981" w:rsidP="00BD1F47"/>
    <w:p w14:paraId="1438B05B" w14:textId="5DD2573E" w:rsidR="00005981" w:rsidRDefault="00005981" w:rsidP="00BD1F47"/>
    <w:p w14:paraId="6969CA99" w14:textId="1A8E5110" w:rsidR="00005981" w:rsidRDefault="00005981" w:rsidP="00BD1F47"/>
    <w:p w14:paraId="60C8817E" w14:textId="071C9ED6" w:rsidR="00005981" w:rsidRDefault="00005981" w:rsidP="00BD1F47"/>
    <w:p w14:paraId="700625F8" w14:textId="36EB9E12" w:rsidR="00005981" w:rsidRDefault="00005981" w:rsidP="00BD1F47"/>
    <w:p w14:paraId="081BDF80" w14:textId="3059E580" w:rsidR="00005981" w:rsidRDefault="00005981" w:rsidP="00BD1F47"/>
    <w:p w14:paraId="03C63B97" w14:textId="66E8CC65" w:rsidR="00005981" w:rsidRDefault="00005981" w:rsidP="00BD1F47"/>
    <w:p w14:paraId="0BF635E8" w14:textId="77777777" w:rsidR="00005981" w:rsidRDefault="00005981" w:rsidP="00BD1F47"/>
    <w:p w14:paraId="4221E431" w14:textId="02097876" w:rsidR="00005981" w:rsidRPr="00184421" w:rsidRDefault="00005981" w:rsidP="00005981">
      <w:pPr>
        <w:pStyle w:val="Heading1"/>
        <w:spacing w:before="0"/>
        <w:rPr>
          <w:rFonts w:ascii="Gilroy ExtraBold" w:hAnsi="Gilroy ExtraBold"/>
          <w:color w:val="000000" w:themeColor="text1"/>
          <w:sz w:val="36"/>
          <w:szCs w:val="36"/>
        </w:rPr>
      </w:pPr>
      <w:r>
        <w:rPr>
          <w:rFonts w:ascii="Gilroy ExtraBold" w:hAnsi="Gilroy ExtraBold"/>
          <w:color w:val="000000" w:themeColor="text1"/>
          <w:sz w:val="36"/>
          <w:szCs w:val="36"/>
        </w:rPr>
        <w:lastRenderedPageBreak/>
        <w:t>Output</w:t>
      </w:r>
      <w:r w:rsidRPr="003A4019">
        <w:rPr>
          <w:rFonts w:ascii="Gilroy ExtraBold" w:hAnsi="Gilroy ExtraBold"/>
          <w:color w:val="000000" w:themeColor="text1"/>
          <w:sz w:val="36"/>
          <w:szCs w:val="36"/>
        </w:rPr>
        <w:t>:</w:t>
      </w:r>
    </w:p>
    <w:p w14:paraId="6D3C6CAC" w14:textId="77777777" w:rsidR="00005981" w:rsidRDefault="00005981" w:rsidP="00BD1F47"/>
    <w:p w14:paraId="6081EE6C" w14:textId="3A8DCE9F" w:rsidR="00E61F67" w:rsidRDefault="00E61F67" w:rsidP="00BD1F47">
      <w:r w:rsidRPr="00E61F67">
        <w:drawing>
          <wp:anchor distT="0" distB="0" distL="114300" distR="114300" simplePos="0" relativeHeight="251658240" behindDoc="0" locked="0" layoutInCell="1" allowOverlap="1" wp14:anchorId="6B9E4482" wp14:editId="5A7556E1">
            <wp:simplePos x="914400" y="6742706"/>
            <wp:positionH relativeFrom="column">
              <wp:align>center</wp:align>
            </wp:positionH>
            <wp:positionV relativeFrom="paragraph">
              <wp:posOffset>3810</wp:posOffset>
            </wp:positionV>
            <wp:extent cx="3992400" cy="2390400"/>
            <wp:effectExtent l="0" t="0" r="8255" b="0"/>
            <wp:wrapSquare wrapText="bothSides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400" cy="239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61F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roy ExtraBold">
    <w:panose1 w:val="000009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53A7"/>
    <w:multiLevelType w:val="hybridMultilevel"/>
    <w:tmpl w:val="31CE070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6C32B4"/>
    <w:multiLevelType w:val="hybridMultilevel"/>
    <w:tmpl w:val="B7885A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6654018">
    <w:abstractNumId w:val="1"/>
  </w:num>
  <w:num w:numId="2" w16cid:durableId="310329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TI1tzQ0NrWwNDFX0lEKTi0uzszPAykwNKsFADhBWx0tAAAA"/>
  </w:docVars>
  <w:rsids>
    <w:rsidRoot w:val="0081519B"/>
    <w:rsid w:val="00005981"/>
    <w:rsid w:val="0001143E"/>
    <w:rsid w:val="000208C5"/>
    <w:rsid w:val="000241E1"/>
    <w:rsid w:val="000265F6"/>
    <w:rsid w:val="000354A5"/>
    <w:rsid w:val="00047EDE"/>
    <w:rsid w:val="000518B1"/>
    <w:rsid w:val="000570C0"/>
    <w:rsid w:val="00064BBD"/>
    <w:rsid w:val="00075F6F"/>
    <w:rsid w:val="00086595"/>
    <w:rsid w:val="000A748B"/>
    <w:rsid w:val="000E0864"/>
    <w:rsid w:val="000F7C6C"/>
    <w:rsid w:val="00114D4E"/>
    <w:rsid w:val="0011663F"/>
    <w:rsid w:val="001214E2"/>
    <w:rsid w:val="00121EC6"/>
    <w:rsid w:val="00133092"/>
    <w:rsid w:val="0013719E"/>
    <w:rsid w:val="00144203"/>
    <w:rsid w:val="00150AC8"/>
    <w:rsid w:val="00172369"/>
    <w:rsid w:val="0017327E"/>
    <w:rsid w:val="001739D4"/>
    <w:rsid w:val="00177B03"/>
    <w:rsid w:val="00181D92"/>
    <w:rsid w:val="00182BDB"/>
    <w:rsid w:val="00184421"/>
    <w:rsid w:val="00184B96"/>
    <w:rsid w:val="00186F93"/>
    <w:rsid w:val="001907F1"/>
    <w:rsid w:val="001A3E1C"/>
    <w:rsid w:val="001B7A30"/>
    <w:rsid w:val="001C12D5"/>
    <w:rsid w:val="002028EA"/>
    <w:rsid w:val="00205E36"/>
    <w:rsid w:val="002073C7"/>
    <w:rsid w:val="002076B0"/>
    <w:rsid w:val="00210734"/>
    <w:rsid w:val="00211B36"/>
    <w:rsid w:val="00217A52"/>
    <w:rsid w:val="00247A7B"/>
    <w:rsid w:val="00250963"/>
    <w:rsid w:val="00256471"/>
    <w:rsid w:val="002577EE"/>
    <w:rsid w:val="00260BBE"/>
    <w:rsid w:val="00272BB3"/>
    <w:rsid w:val="00274F99"/>
    <w:rsid w:val="00277967"/>
    <w:rsid w:val="002803E1"/>
    <w:rsid w:val="00280C41"/>
    <w:rsid w:val="00284C93"/>
    <w:rsid w:val="00285E29"/>
    <w:rsid w:val="00285EB1"/>
    <w:rsid w:val="00293A21"/>
    <w:rsid w:val="002949C6"/>
    <w:rsid w:val="002A3FBC"/>
    <w:rsid w:val="002B70AE"/>
    <w:rsid w:val="002C4196"/>
    <w:rsid w:val="002E7FB7"/>
    <w:rsid w:val="002F32BC"/>
    <w:rsid w:val="002F793B"/>
    <w:rsid w:val="00315C76"/>
    <w:rsid w:val="003613FC"/>
    <w:rsid w:val="00385233"/>
    <w:rsid w:val="00396B63"/>
    <w:rsid w:val="003A2632"/>
    <w:rsid w:val="003A4019"/>
    <w:rsid w:val="003A7921"/>
    <w:rsid w:val="003D5D50"/>
    <w:rsid w:val="003F2FCC"/>
    <w:rsid w:val="003F7C99"/>
    <w:rsid w:val="00400605"/>
    <w:rsid w:val="00402034"/>
    <w:rsid w:val="00404F3D"/>
    <w:rsid w:val="00410185"/>
    <w:rsid w:val="00411500"/>
    <w:rsid w:val="00421B18"/>
    <w:rsid w:val="00424A6D"/>
    <w:rsid w:val="0043207C"/>
    <w:rsid w:val="00433880"/>
    <w:rsid w:val="00447E31"/>
    <w:rsid w:val="0046495E"/>
    <w:rsid w:val="004A7588"/>
    <w:rsid w:val="004D0A78"/>
    <w:rsid w:val="004F1552"/>
    <w:rsid w:val="004F2656"/>
    <w:rsid w:val="00500C53"/>
    <w:rsid w:val="0050504E"/>
    <w:rsid w:val="00515003"/>
    <w:rsid w:val="00551F63"/>
    <w:rsid w:val="005566F0"/>
    <w:rsid w:val="005D25EF"/>
    <w:rsid w:val="005D71D4"/>
    <w:rsid w:val="005F2185"/>
    <w:rsid w:val="00616EA8"/>
    <w:rsid w:val="00620701"/>
    <w:rsid w:val="006244D0"/>
    <w:rsid w:val="00634D32"/>
    <w:rsid w:val="00636CC6"/>
    <w:rsid w:val="00637CE3"/>
    <w:rsid w:val="006539EE"/>
    <w:rsid w:val="00657931"/>
    <w:rsid w:val="006809AC"/>
    <w:rsid w:val="00695626"/>
    <w:rsid w:val="006A4DBC"/>
    <w:rsid w:val="006C0EE4"/>
    <w:rsid w:val="006D1C54"/>
    <w:rsid w:val="006E1886"/>
    <w:rsid w:val="006F61AE"/>
    <w:rsid w:val="0070039F"/>
    <w:rsid w:val="00714FAB"/>
    <w:rsid w:val="007169BE"/>
    <w:rsid w:val="00722611"/>
    <w:rsid w:val="0072566F"/>
    <w:rsid w:val="00740884"/>
    <w:rsid w:val="00743614"/>
    <w:rsid w:val="00744C28"/>
    <w:rsid w:val="00754607"/>
    <w:rsid w:val="00755BF6"/>
    <w:rsid w:val="007656A0"/>
    <w:rsid w:val="0077261F"/>
    <w:rsid w:val="007851DE"/>
    <w:rsid w:val="007952CF"/>
    <w:rsid w:val="00797042"/>
    <w:rsid w:val="007B0652"/>
    <w:rsid w:val="007B3911"/>
    <w:rsid w:val="007C15FF"/>
    <w:rsid w:val="00804F42"/>
    <w:rsid w:val="008067CE"/>
    <w:rsid w:val="008142B2"/>
    <w:rsid w:val="0081519B"/>
    <w:rsid w:val="00826144"/>
    <w:rsid w:val="008310F1"/>
    <w:rsid w:val="00845576"/>
    <w:rsid w:val="00854362"/>
    <w:rsid w:val="00854A97"/>
    <w:rsid w:val="00855540"/>
    <w:rsid w:val="0088203D"/>
    <w:rsid w:val="00892A38"/>
    <w:rsid w:val="008938E6"/>
    <w:rsid w:val="008E4A73"/>
    <w:rsid w:val="008F0D62"/>
    <w:rsid w:val="008F17FC"/>
    <w:rsid w:val="008F79A3"/>
    <w:rsid w:val="00904C0F"/>
    <w:rsid w:val="00906F8E"/>
    <w:rsid w:val="00912162"/>
    <w:rsid w:val="00912706"/>
    <w:rsid w:val="00914C53"/>
    <w:rsid w:val="00915AC7"/>
    <w:rsid w:val="0091710B"/>
    <w:rsid w:val="00927310"/>
    <w:rsid w:val="009649ED"/>
    <w:rsid w:val="00965A86"/>
    <w:rsid w:val="00967117"/>
    <w:rsid w:val="00972228"/>
    <w:rsid w:val="009762B6"/>
    <w:rsid w:val="00982A40"/>
    <w:rsid w:val="00990C7D"/>
    <w:rsid w:val="009B18D0"/>
    <w:rsid w:val="009F044C"/>
    <w:rsid w:val="009F7AC6"/>
    <w:rsid w:val="00A03586"/>
    <w:rsid w:val="00A40BA9"/>
    <w:rsid w:val="00A71E0D"/>
    <w:rsid w:val="00A72B7F"/>
    <w:rsid w:val="00A9065E"/>
    <w:rsid w:val="00AA0D3D"/>
    <w:rsid w:val="00AA2099"/>
    <w:rsid w:val="00AA48E9"/>
    <w:rsid w:val="00AB18A4"/>
    <w:rsid w:val="00AB621A"/>
    <w:rsid w:val="00AD0A9A"/>
    <w:rsid w:val="00AD4699"/>
    <w:rsid w:val="00AF3A0E"/>
    <w:rsid w:val="00AF57FF"/>
    <w:rsid w:val="00AF6AA5"/>
    <w:rsid w:val="00B02E33"/>
    <w:rsid w:val="00B177EA"/>
    <w:rsid w:val="00B24C28"/>
    <w:rsid w:val="00B57422"/>
    <w:rsid w:val="00B61B24"/>
    <w:rsid w:val="00B74595"/>
    <w:rsid w:val="00B77394"/>
    <w:rsid w:val="00B82701"/>
    <w:rsid w:val="00B85BAA"/>
    <w:rsid w:val="00B97600"/>
    <w:rsid w:val="00BA0735"/>
    <w:rsid w:val="00BA4D4B"/>
    <w:rsid w:val="00BA6272"/>
    <w:rsid w:val="00BC763A"/>
    <w:rsid w:val="00BD1F47"/>
    <w:rsid w:val="00C06F3B"/>
    <w:rsid w:val="00C13071"/>
    <w:rsid w:val="00C42A68"/>
    <w:rsid w:val="00C44397"/>
    <w:rsid w:val="00C45039"/>
    <w:rsid w:val="00C45C0C"/>
    <w:rsid w:val="00C47BEA"/>
    <w:rsid w:val="00C54D88"/>
    <w:rsid w:val="00C54EBB"/>
    <w:rsid w:val="00C64C75"/>
    <w:rsid w:val="00C679B4"/>
    <w:rsid w:val="00CA3807"/>
    <w:rsid w:val="00CC0227"/>
    <w:rsid w:val="00CE4D9D"/>
    <w:rsid w:val="00D2231B"/>
    <w:rsid w:val="00D5788B"/>
    <w:rsid w:val="00DC1178"/>
    <w:rsid w:val="00DC2AE3"/>
    <w:rsid w:val="00DD0D6F"/>
    <w:rsid w:val="00DD1F29"/>
    <w:rsid w:val="00DD42EB"/>
    <w:rsid w:val="00E02158"/>
    <w:rsid w:val="00E04B70"/>
    <w:rsid w:val="00E362D6"/>
    <w:rsid w:val="00E42BDC"/>
    <w:rsid w:val="00E51E82"/>
    <w:rsid w:val="00E61F67"/>
    <w:rsid w:val="00E6201B"/>
    <w:rsid w:val="00E66447"/>
    <w:rsid w:val="00E845B3"/>
    <w:rsid w:val="00EA3688"/>
    <w:rsid w:val="00EB3FB2"/>
    <w:rsid w:val="00EB7028"/>
    <w:rsid w:val="00EC1FD7"/>
    <w:rsid w:val="00ED0D7D"/>
    <w:rsid w:val="00F01052"/>
    <w:rsid w:val="00F168C2"/>
    <w:rsid w:val="00F25913"/>
    <w:rsid w:val="00F430E7"/>
    <w:rsid w:val="00F60813"/>
    <w:rsid w:val="00F72640"/>
    <w:rsid w:val="00F96D58"/>
    <w:rsid w:val="00FA0725"/>
    <w:rsid w:val="00FA1675"/>
    <w:rsid w:val="00FB0455"/>
    <w:rsid w:val="00FF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04EC"/>
  <w15:chartTrackingRefBased/>
  <w15:docId w15:val="{E48F577F-C564-AB42-B528-86FAFB797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51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51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0C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00" w:lineRule="auto"/>
    </w:pPr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0C7D"/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normal1">
    <w:name w:val="normal1"/>
    <w:basedOn w:val="DefaultParagraphFont"/>
    <w:rsid w:val="000570C0"/>
    <w:rPr>
      <w:i w:val="0"/>
      <w:iCs w:val="0"/>
      <w:bdr w:val="none" w:sz="0" w:space="0" w:color="auto" w:frame="1"/>
    </w:rPr>
  </w:style>
  <w:style w:type="character" w:customStyle="1" w:styleId="italic1">
    <w:name w:val="italic1"/>
    <w:basedOn w:val="DefaultParagraphFont"/>
    <w:rsid w:val="000570C0"/>
    <w:rPr>
      <w:i/>
      <w:iCs/>
      <w:bdr w:val="none" w:sz="0" w:space="0" w:color="auto" w:frame="1"/>
    </w:rPr>
  </w:style>
  <w:style w:type="character" w:customStyle="1" w:styleId="Normal10">
    <w:name w:val="Normal1"/>
    <w:basedOn w:val="DefaultParagraphFont"/>
    <w:rsid w:val="00740884"/>
  </w:style>
  <w:style w:type="character" w:customStyle="1" w:styleId="italic">
    <w:name w:val="italic"/>
    <w:basedOn w:val="DefaultParagraphFont"/>
    <w:rsid w:val="00740884"/>
  </w:style>
  <w:style w:type="character" w:customStyle="1" w:styleId="Normal2">
    <w:name w:val="Normal2"/>
    <w:basedOn w:val="DefaultParagraphFont"/>
    <w:rsid w:val="001C12D5"/>
  </w:style>
  <w:style w:type="paragraph" w:styleId="NoSpacing">
    <w:name w:val="No Spacing"/>
    <w:basedOn w:val="Heading1"/>
    <w:uiPriority w:val="1"/>
    <w:qFormat/>
    <w:rsid w:val="00B61B24"/>
    <w:pPr>
      <w:spacing w:before="0"/>
    </w:pPr>
    <w:rPr>
      <w:rFonts w:asciiTheme="minorHAnsi" w:eastAsia="Times New Roman" w:hAnsiTheme="minorHAnsi" w:cstheme="minorHAnsi"/>
      <w:b/>
      <w:bCs/>
      <w:color w:val="5F6368"/>
      <w:spacing w:val="5"/>
      <w:sz w:val="22"/>
      <w:szCs w:val="22"/>
      <w:shd w:val="clear" w:color="auto" w:fill="FFFFFF"/>
    </w:rPr>
  </w:style>
  <w:style w:type="character" w:customStyle="1" w:styleId="Normal3">
    <w:name w:val="Normal3"/>
    <w:basedOn w:val="DefaultParagraphFont"/>
    <w:rsid w:val="006809AC"/>
  </w:style>
  <w:style w:type="character" w:customStyle="1" w:styleId="Normal4">
    <w:name w:val="Normal4"/>
    <w:basedOn w:val="DefaultParagraphFont"/>
    <w:rsid w:val="00285E29"/>
  </w:style>
  <w:style w:type="character" w:customStyle="1" w:styleId="Normal5">
    <w:name w:val="Normal5"/>
    <w:basedOn w:val="DefaultParagraphFont"/>
    <w:rsid w:val="00754607"/>
  </w:style>
  <w:style w:type="paragraph" w:styleId="ListParagraph">
    <w:name w:val="List Paragraph"/>
    <w:basedOn w:val="Normal"/>
    <w:uiPriority w:val="34"/>
    <w:qFormat/>
    <w:rsid w:val="00211B36"/>
    <w:pPr>
      <w:ind w:left="720"/>
      <w:contextualSpacing/>
    </w:pPr>
  </w:style>
  <w:style w:type="character" w:customStyle="1" w:styleId="Normal6">
    <w:name w:val="Normal6"/>
    <w:basedOn w:val="DefaultParagraphFont"/>
    <w:rsid w:val="00B24C28"/>
  </w:style>
  <w:style w:type="paragraph" w:customStyle="1" w:styleId="msonormal0">
    <w:name w:val="msonormal"/>
    <w:basedOn w:val="Normal"/>
    <w:rsid w:val="002F32B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PK" w:eastAsia="en-PK"/>
    </w:rPr>
  </w:style>
  <w:style w:type="character" w:customStyle="1" w:styleId="Normal7">
    <w:name w:val="Normal7"/>
    <w:basedOn w:val="DefaultParagraphFont"/>
    <w:rsid w:val="00722611"/>
  </w:style>
  <w:style w:type="character" w:customStyle="1" w:styleId="Normal8">
    <w:name w:val="Normal8"/>
    <w:basedOn w:val="DefaultParagraphFont"/>
    <w:rsid w:val="001214E2"/>
  </w:style>
  <w:style w:type="character" w:customStyle="1" w:styleId="Normal9">
    <w:name w:val="Normal9"/>
    <w:basedOn w:val="DefaultParagraphFont"/>
    <w:rsid w:val="00274F99"/>
  </w:style>
  <w:style w:type="character" w:customStyle="1" w:styleId="normal0">
    <w:name w:val="normal"/>
    <w:basedOn w:val="DefaultParagraphFont"/>
    <w:rsid w:val="001844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2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9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0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5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6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6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76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5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2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0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3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7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7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0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2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0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36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4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1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622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27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7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0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7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7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1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1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1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1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4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7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9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1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9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8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7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4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8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8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574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0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2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2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2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6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5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3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6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5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2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4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6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3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2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0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9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9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6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4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8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2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7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0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1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7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1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4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3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1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4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4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9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7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0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0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2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0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1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0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3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6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8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14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5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9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1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2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2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8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5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11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7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70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3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7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2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0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1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1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4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9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0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0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1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9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6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5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9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92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2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1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3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4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3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8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90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9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5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9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3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1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0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6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1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6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0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9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8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8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5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8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3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4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4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4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3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4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9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9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11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40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47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3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7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3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56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4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9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9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9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8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2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6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7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7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7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4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9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8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8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8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2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1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55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2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6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4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8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2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7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0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5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7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2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14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5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53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5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2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8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8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04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7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55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6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99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6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6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0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6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5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0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3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0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9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4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7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0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3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7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77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2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8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3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7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0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2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8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8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8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4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3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0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3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9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2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9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5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9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3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7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5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9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6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26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666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9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1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7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93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31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9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2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2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3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3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5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1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27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4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7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1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5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4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4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4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0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9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9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5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2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9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6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6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1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5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9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7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2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1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1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1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7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783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4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1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2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2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28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5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4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1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4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2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0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6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4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5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0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4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4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0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53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23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2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9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7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54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73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2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7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3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5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3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6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0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3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4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1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7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9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3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84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1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15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4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2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7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7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8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7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0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6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6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2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3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9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2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1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4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2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9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1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1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7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9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4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8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6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92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0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5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1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54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2</TotalTime>
  <Pages>3</Pages>
  <Words>246</Words>
  <Characters>1406</Characters>
  <Application>Microsoft Office Word</Application>
  <DocSecurity>0</DocSecurity>
  <Lines>11</Lines>
  <Paragraphs>3</Paragraphs>
  <ScaleCrop>false</ScaleCrop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id Zia</dc:creator>
  <cp:keywords/>
  <dc:description/>
  <cp:lastModifiedBy>SP21-BCS-052 (Muhammad Maiz)</cp:lastModifiedBy>
  <cp:revision>1982</cp:revision>
  <dcterms:created xsi:type="dcterms:W3CDTF">2022-09-28T06:31:00Z</dcterms:created>
  <dcterms:modified xsi:type="dcterms:W3CDTF">2022-12-22T15:26:00Z</dcterms:modified>
</cp:coreProperties>
</file>